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94"/>
        <w:gridCol w:w="8466"/>
      </w:tblGrid>
      <w:tr w:rsidR="00C70E53" w:rsidRPr="00C70E53" w14:paraId="52BD287D" w14:textId="77777777" w:rsidTr="00C70E53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67AF4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lick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o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drag to resize</w:t>
            </w:r>
          </w:p>
        </w:tc>
      </w:tr>
      <w:tr w:rsidR="00C70E53" w:rsidRPr="00C70E53" w14:paraId="4CC44419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C7257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F623B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/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ystem domain</w:t>
            </w:r>
          </w:p>
        </w:tc>
      </w:tr>
      <w:tr w:rsidR="00C70E53" w:rsidRPr="00C70E53" w14:paraId="059DC8F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75442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C47A8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verview</w:t>
            </w:r>
          </w:p>
        </w:tc>
      </w:tr>
      <w:tr w:rsidR="00C70E53" w:rsidRPr="00C70E53" w14:paraId="2C1CE770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33747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08A13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robot system uses input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utput signals to control processes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an be of digital, analog,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o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group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ype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uch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/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ignals are accessible using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DK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</w:p>
        </w:tc>
      </w:tr>
      <w:tr w:rsidR="00C70E53" w:rsidRPr="00C70E53" w14:paraId="580CE07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E7794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2528A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E94A863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003AB48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0D0570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64DF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hanges in the robot system are often significant,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here are many scenarios where end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-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users of the system need notification of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hanges.</w:t>
            </w:r>
          </w:p>
        </w:tc>
      </w:tr>
      <w:tr w:rsidR="00C70E53" w:rsidRPr="00C70E53" w14:paraId="1279937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2BBD4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088B9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6E0A07D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5C767A6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AC43F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E78F6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peed up event notification from the controller, there is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ew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unctionality in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DK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, which allows you to set up subscription priorities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i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possibility applies to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/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ignals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persistent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API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data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i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echanism is further described in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mplement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high priority event subscription. .</w:t>
            </w:r>
          </w:p>
        </w:tc>
      </w:tr>
      <w:tr w:rsidR="00C70E53" w:rsidRPr="00C70E53" w14:paraId="103D275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429C8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7BE27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1AB35D6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4624945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1AEADB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B09A8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ccess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ignals</w:t>
            </w:r>
          </w:p>
        </w:tc>
      </w:tr>
      <w:tr w:rsidR="00C70E53" w:rsidRPr="00C70E53" w14:paraId="33C1E7FC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5AC38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B5B7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ccess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ignals is done through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ntrolle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bject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its property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OSystem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, which represents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/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pace in the robot controller.</w:t>
            </w:r>
          </w:p>
        </w:tc>
      </w:tr>
      <w:tr w:rsidR="00C70E53" w:rsidRPr="00C70E53" w14:paraId="5A79AC85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D880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87B04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782A827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49DD092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DC47AE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B69E2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ccess a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you need the system name of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bject that is returned from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OSystem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et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. method is of typ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.</w:t>
            </w:r>
          </w:p>
        </w:tc>
      </w:tr>
      <w:tr w:rsidR="00C70E53" w:rsidRPr="00C70E53" w14:paraId="624D7769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B489E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1B95B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94AB6A4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5335E68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EADC12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09921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1A9F2C75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DA8E8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9AD30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335DACF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7947B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10EB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ignal1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Controller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OSystem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et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C70E5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"signal_name"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C70E53" w:rsidRPr="00C70E53" w14:paraId="592DFEB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C2361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A1AB1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returned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bject has to be typecast to digital, analo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o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group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i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xample shows a how a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f typ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gital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is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reated:</w:t>
            </w:r>
          </w:p>
        </w:tc>
      </w:tr>
      <w:tr w:rsidR="00C70E53" w:rsidRPr="00C70E53" w14:paraId="5EE26E1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92103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8413D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FFA42D3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5BC0688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A59C14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1888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454689D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77050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09567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48ED207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23C87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CD52C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gital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diSi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(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gital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signal1;</w:t>
            </w:r>
          </w:p>
        </w:tc>
      </w:tr>
      <w:tr w:rsidR="00C70E53" w:rsidRPr="00C70E53" w14:paraId="0367028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043BD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789E8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i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xample shows a how an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nalog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is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reated:</w:t>
            </w:r>
          </w:p>
        </w:tc>
      </w:tr>
      <w:tr w:rsidR="00C70E53" w:rsidRPr="00C70E53" w14:paraId="7CE2493C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D7D7B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A906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9034106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1FB6FEE9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207CA2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5A13D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38F6B3B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5DFD2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C55FB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0B4C3489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588BE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D024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nalog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iSi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(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nalog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signal2</w:t>
            </w:r>
          </w:p>
        </w:tc>
      </w:tr>
      <w:tr w:rsidR="00C70E53" w:rsidRPr="00C70E53" w14:paraId="47D88499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812B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437B2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i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xample shows a how a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roup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is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reated:</w:t>
            </w:r>
          </w:p>
        </w:tc>
      </w:tr>
      <w:tr w:rsidR="00C70E53" w:rsidRPr="00C70E53" w14:paraId="74B2EB9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63BDF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7BAB8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46F80F3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7A454EB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56092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566A9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135E5DA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E8E2F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7477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538825C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AAD7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1CE4F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roup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giSi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(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roup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signal3;</w:t>
            </w:r>
          </w:p>
        </w:tc>
      </w:tr>
      <w:tr w:rsidR="00C70E53" w:rsidRPr="00C70E53" w14:paraId="6BA8291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1D310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EEEA8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ot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ote</w:t>
            </w:r>
          </w:p>
        </w:tc>
      </w:tr>
      <w:tr w:rsidR="00C70E53" w:rsidRPr="00C70E53" w14:paraId="580F3F2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3D2E5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7E1D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emembe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o call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spos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ethod of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when it should no longer be used.</w:t>
            </w:r>
          </w:p>
        </w:tc>
      </w:tr>
      <w:tr w:rsidR="00C70E53" w:rsidRPr="00C70E53" w14:paraId="3911332B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F6C3C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C0EEB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8922138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049795D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E4B995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B0757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ett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ignals using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Filter</w:t>
            </w:r>
          </w:p>
        </w:tc>
      </w:tr>
      <w:tr w:rsidR="00C70E53" w:rsidRPr="00C70E53" w14:paraId="0056AF50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5B849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FA4C8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nstea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f just getting on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t a time you can get a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ollection using a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ilter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om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f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Filte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lags are mutually exclusive, for exampl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Filte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nalo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Filte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git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ther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re inclusive, for exampl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Filte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git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Filte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npu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You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an combine the filter flags using the “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|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” character in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#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o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perator in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VB:</w:t>
            </w:r>
          </w:p>
        </w:tc>
      </w:tr>
      <w:tr w:rsidR="00C70E53" w:rsidRPr="00C70E53" w14:paraId="7C7B29A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90427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53989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F12BA20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742B635B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FAB9B3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B2D89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08A668D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8F7FE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29FB9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5DB2A54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10B99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AC227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OFilterType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SigFilter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OFilterType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git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|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OFilterType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npu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;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Collection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ignals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</w:p>
        </w:tc>
      </w:tr>
      <w:tr w:rsidR="00C70E53" w:rsidRPr="00C70E53" w14:paraId="32872ADE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7AF57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27FFA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Controller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OSystem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etSignal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aSigFilter);</w:t>
            </w:r>
          </w:p>
        </w:tc>
      </w:tr>
      <w:tr w:rsidR="00C70E53" w:rsidRPr="00C70E53" w14:paraId="700FBD4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845CE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C734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ollowing code iterates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ollection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dds all signals to a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ListView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ontrol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list has three columns displayin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name, type,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value:</w:t>
            </w:r>
          </w:p>
        </w:tc>
      </w:tr>
      <w:tr w:rsidR="00C70E53" w:rsidRPr="00C70E53" w14:paraId="0632FD3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DCBC5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30FE0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B8E8937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1B8CF360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27FE17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BA88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619FCBAE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61636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2FECE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1F21788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55BEE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8A9FC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oreach (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in signals)</w:t>
            </w:r>
          </w:p>
        </w:tc>
      </w:tr>
      <w:tr w:rsidR="00C70E53" w:rsidRPr="00C70E53" w14:paraId="1B85A57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19B2F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F3014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C70E53" w:rsidRPr="00C70E53" w14:paraId="560E25A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298C7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FD861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item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ew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ListViewItem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am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C70E53" w:rsidRPr="00C70E53" w14:paraId="7805E44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756D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5AD0B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item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ubItem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d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yp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oStr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));</w:t>
            </w:r>
          </w:p>
        </w:tc>
      </w:tr>
      <w:tr w:rsidR="00C70E53" w:rsidRPr="00C70E53" w14:paraId="20C2C0EB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12816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FB4CE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item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ubItem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d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Valu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oStr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));</w:t>
            </w:r>
          </w:p>
        </w:tc>
      </w:tr>
      <w:tr w:rsidR="00C70E53" w:rsidRPr="00C70E53" w14:paraId="43A7AB4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6FC04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304A8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listView1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tem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d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item);</w:t>
            </w:r>
          </w:p>
        </w:tc>
      </w:tr>
      <w:tr w:rsidR="00C70E53" w:rsidRPr="00C70E53" w14:paraId="75D3816C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62B04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10E2A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C70E53" w:rsidRPr="00C70E53" w14:paraId="6CBBB23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18EFF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BAA79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f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bjects are no longer needed they should be disposed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f:</w:t>
            </w:r>
          </w:p>
        </w:tc>
      </w:tr>
      <w:tr w:rsidR="00C70E53" w:rsidRPr="00C70E53" w14:paraId="6072912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156A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55263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2A71F90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2D1EDB1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78E11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51E72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0B7EC96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7626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172F4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3C694D1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008CB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2339B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oreach (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in signals)</w:t>
            </w:r>
          </w:p>
        </w:tc>
      </w:tr>
      <w:tr w:rsidR="00C70E53" w:rsidRPr="00C70E53" w14:paraId="5918CCC5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0172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44B67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C70E53" w:rsidRPr="00C70E53" w14:paraId="44840C2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747DB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08327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spos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);</w:t>
            </w:r>
          </w:p>
        </w:tc>
      </w:tr>
      <w:tr w:rsidR="00C70E53" w:rsidRPr="00C70E53" w14:paraId="7BE4AE6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D29AE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8DFB0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C70E53" w:rsidRPr="00C70E53" w14:paraId="78D3F48F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2DA3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79558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ead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/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values</w:t>
            </w:r>
          </w:p>
        </w:tc>
      </w:tr>
      <w:tr w:rsidR="00C70E53" w:rsidRPr="00C70E53" w14:paraId="6A772DF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5A195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8B277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ollowing examples show how to read a digital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n analo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</w:p>
        </w:tc>
      </w:tr>
      <w:tr w:rsidR="00C70E53" w:rsidRPr="00C70E53" w14:paraId="65C2B72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A6BA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712EE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0220FBD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568FC33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FA1A60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2DDB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git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</w:p>
        </w:tc>
      </w:tr>
      <w:tr w:rsidR="00C70E53" w:rsidRPr="00C70E53" w14:paraId="5788AFD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40EEB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13E01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ollowing code reads the digital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O1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elects a checkbox if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value is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(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N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:</w:t>
            </w:r>
          </w:p>
        </w:tc>
      </w:tr>
      <w:tr w:rsidR="00C70E53" w:rsidRPr="00C70E53" w14:paraId="283A3A9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CFA58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0CEEC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9310283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2E49D4BE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E6E5B5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0740B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7BA96AA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733BF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D03C6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68BEB80F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D1D2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031EB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i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Controller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OSystem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et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C70E5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"DO1"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C70E53" w:rsidRPr="00C70E53" w14:paraId="5B0E738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A8064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05515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gitalSignal</w:t>
            </w:r>
          </w:p>
        </w:tc>
      </w:tr>
      <w:tr w:rsidR="00C70E53" w:rsidRPr="00C70E53" w14:paraId="79C67CB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723A8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3D753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digitalSi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(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gital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sig;int val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digitalSig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e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);</w:t>
            </w:r>
          </w:p>
        </w:tc>
      </w:tr>
      <w:tr w:rsidR="00C70E53" w:rsidRPr="00C70E53" w14:paraId="56C1AB89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AB927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1E76D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if (val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1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C70E53" w:rsidRPr="00C70E53" w14:paraId="64B7F23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DE7EA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ADF5B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C70E53" w:rsidRPr="00C70E53" w14:paraId="4370C9EF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D3795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E4327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checkBox1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hecke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ru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C70E53" w:rsidRPr="00C70E53" w14:paraId="66DCA9E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FFB36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9297F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C70E53" w:rsidRPr="00C70E53" w14:paraId="3A977EB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6E240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A2EF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nalo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</w:p>
        </w:tc>
      </w:tr>
      <w:tr w:rsidR="00C70E53" w:rsidRPr="00C70E53" w14:paraId="0D4E903C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E4D79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2ED28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ollowing of code reads the value of the analo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O1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displays it in a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extbox:</w:t>
            </w:r>
          </w:p>
        </w:tc>
      </w:tr>
      <w:tr w:rsidR="00C70E53" w:rsidRPr="00C70E53" w14:paraId="01BD6F85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FFFA7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3817E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EF896C8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67D9D10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6BF444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86C25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2EC502D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4E27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DFEE4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226626EE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0AE54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0A68D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si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Controller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OSystem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et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C70E53">
              <w:rPr>
                <w:rFonts w:ascii="Consolas" w:eastAsia="Times New Roman" w:hAnsi="Consolas" w:cs="Segoe UI"/>
                <w:color w:val="6A737D"/>
                <w:sz w:val="18"/>
                <w:szCs w:val="18"/>
              </w:rPr>
              <w:t>"AO1"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C70E53" w:rsidRPr="00C70E53" w14:paraId="07A0D26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F02BD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CF87F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nalog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nalogSi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(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nalog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asig;</w:t>
            </w:r>
          </w:p>
        </w:tc>
      </w:tr>
      <w:tr w:rsidR="00C70E53" w:rsidRPr="00C70E53" w14:paraId="27B29F4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B5471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4E64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float analogSigVal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nalogSig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Valu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C70E53" w:rsidRPr="00C70E53" w14:paraId="0B3C009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95928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232B2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textBox1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ex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nalogSigVal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oStr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);</w:t>
            </w:r>
          </w:p>
        </w:tc>
      </w:tr>
      <w:tr w:rsidR="00C70E53" w:rsidRPr="00C70E53" w14:paraId="71B76BB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EE7C6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26C74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rit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/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values</w:t>
            </w:r>
          </w:p>
        </w:tc>
      </w:tr>
      <w:tr w:rsidR="00C70E53" w:rsidRPr="00C70E53" w14:paraId="1F69FB1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AC60E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0DC5C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ollowing section shows how the value of a digital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o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n analog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/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an be modified by a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DK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pplication.</w:t>
            </w:r>
          </w:p>
        </w:tc>
      </w:tr>
      <w:tr w:rsidR="00C70E53" w:rsidRPr="00C70E53" w14:paraId="24CC8DF0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D1EB2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38376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EB22F47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35F5577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6DED2E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30D20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ot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ote</w:t>
            </w:r>
          </w:p>
        </w:tc>
      </w:tr>
      <w:tr w:rsidR="00C70E53" w:rsidRPr="00C70E53" w14:paraId="668FC28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947A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AF6A5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n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anual mode, a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value can be modified only if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cces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Leve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f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is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L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f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o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, the controller has to be in auto mode.</w:t>
            </w:r>
          </w:p>
        </w:tc>
      </w:tr>
      <w:tr w:rsidR="00C70E53" w:rsidRPr="00C70E53" w14:paraId="4CCBDF0F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5B77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FC199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36E62A9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290EA04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393158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26D03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Digit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</w:p>
        </w:tc>
      </w:tr>
      <w:tr w:rsidR="00C70E53" w:rsidRPr="00C70E53" w14:paraId="738CEE3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26A20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2293C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ollowing code changes the value of a digital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in the controller when you select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/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unselect a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heckbox:</w:t>
            </w:r>
          </w:p>
        </w:tc>
      </w:tr>
      <w:tr w:rsidR="00C70E53" w:rsidRPr="00C70E53" w14:paraId="084B65B9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9BD6E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8F250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F8BFBE6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75151D6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A2267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56AC1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5CDFF71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1544C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FCFF6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02090AF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16851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FDBB5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private void checkBox1_Click(object sender,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EventArg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)</w:t>
            </w:r>
          </w:p>
        </w:tc>
      </w:tr>
      <w:tr w:rsidR="00C70E53" w:rsidRPr="00C70E53" w14:paraId="477CB7B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F58F9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91D3F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C70E53" w:rsidRPr="00C70E53" w14:paraId="1CCEC1FB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A0C85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336C4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if (this.checkBox1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hecke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</w:t>
            </w:r>
          </w:p>
        </w:tc>
      </w:tr>
      <w:tr w:rsidR="00C70E53" w:rsidRPr="00C70E53" w14:paraId="2B6FB720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F4854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9355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C70E53" w:rsidRPr="00C70E53" w14:paraId="61DFEA2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D117C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89D5E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igitalSig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e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);</w:t>
            </w:r>
          </w:p>
        </w:tc>
      </w:tr>
      <w:tr w:rsidR="00C70E53" w:rsidRPr="00C70E53" w14:paraId="5DF2B66E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263E2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2AEDD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C70E53" w:rsidRPr="00C70E53" w14:paraId="5A64F70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4D80B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4EBAE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lse</w:t>
            </w:r>
          </w:p>
        </w:tc>
      </w:tr>
      <w:tr w:rsidR="00C70E53" w:rsidRPr="00C70E53" w14:paraId="7425A9C5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65897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58078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C70E53" w:rsidRPr="00C70E53" w14:paraId="1277058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EEE1B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55890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igitalSig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ese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);</w:t>
            </w:r>
          </w:p>
        </w:tc>
      </w:tr>
      <w:tr w:rsidR="00C70E53" w:rsidRPr="00C70E53" w14:paraId="41C6087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1BA4B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8A114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C70E53" w:rsidRPr="00C70E53" w14:paraId="575CC88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3EB8A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3FDF0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C70E53" w:rsidRPr="00C70E53" w14:paraId="2AD0565B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85652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85F33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ot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ote</w:t>
            </w:r>
          </w:p>
        </w:tc>
      </w:tr>
      <w:tr w:rsidR="00C70E53" w:rsidRPr="00C70E53" w14:paraId="00B9BECB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8D9E9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094C1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You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an also set the value using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Valu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property.</w:t>
            </w:r>
          </w:p>
        </w:tc>
      </w:tr>
      <w:tr w:rsidR="00C70E53" w:rsidRPr="00C70E53" w14:paraId="5C6E8EB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D9258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814CD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nalo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</w:p>
        </w:tc>
      </w:tr>
      <w:tr w:rsidR="00C70E53" w:rsidRPr="00C70E53" w14:paraId="30F891A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666A9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14B1D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ollowing code writes the value entered in a text box to the analog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O1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value is converted from string to a float before it is written to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ntroller:</w:t>
            </w:r>
          </w:p>
        </w:tc>
      </w:tr>
      <w:tr w:rsidR="00C70E53" w:rsidRPr="00C70E53" w14:paraId="224F919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F78A4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7FC55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1C3743F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0927638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904B1B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9E261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4D256A1F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21BD3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64769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290EEB5C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5123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7776A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float analogSigVal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nver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oSingl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this.textBox1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ex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C70E53" w:rsidRPr="00C70E53" w14:paraId="3F6CA8BE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7FF5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BB7B0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analogSig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Valu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nalogSigVal;</w:t>
            </w:r>
          </w:p>
        </w:tc>
      </w:tr>
      <w:tr w:rsidR="00C70E53" w:rsidRPr="00C70E53" w14:paraId="0CD1E37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92672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8C0CB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Listen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o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hanges</w:t>
            </w:r>
          </w:p>
        </w:tc>
      </w:tr>
      <w:tr w:rsidR="00C70E53" w:rsidRPr="00C70E53" w14:paraId="5C93A62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100B3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8C408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nc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bject is available it is possible to add a subscription to its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hange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vent, which is triggered at a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hange such as changed value, changed simulated status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o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hanged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quality.</w:t>
            </w:r>
          </w:p>
        </w:tc>
      </w:tr>
      <w:tr w:rsidR="00C70E53" w:rsidRPr="00C70E53" w14:paraId="3FAAA8B5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9E15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27734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0A7EDB2B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1881A945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17086A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AA8A1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7E7DD735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47860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ED525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2401FE6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B5FE3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E68ED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ig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hange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+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ew</w:t>
            </w:r>
          </w:p>
        </w:tc>
      </w:tr>
      <w:tr w:rsidR="00C70E53" w:rsidRPr="00C70E53" w14:paraId="3A4C989E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8C53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04055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EventHandler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&lt;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ChangedEventArgs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&gt;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sig_Changed);</w:t>
            </w:r>
          </w:p>
        </w:tc>
      </w:tr>
      <w:tr w:rsidR="00C70E53" w:rsidRPr="00C70E53" w14:paraId="736E11BF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87B4F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368A8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..</w:t>
            </w:r>
          </w:p>
        </w:tc>
      </w:tr>
      <w:tr w:rsidR="00C70E53" w:rsidRPr="00C70E53" w14:paraId="6037DE2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ABB40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25B90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private void sig_Changed(object sender,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ChangedEventArg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)</w:t>
            </w:r>
          </w:p>
        </w:tc>
      </w:tr>
      <w:tr w:rsidR="00C70E53" w:rsidRPr="00C70E53" w14:paraId="2FE45EDB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2D9E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7F762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..... }</w:t>
            </w:r>
          </w:p>
        </w:tc>
      </w:tr>
      <w:tr w:rsidR="00C70E53" w:rsidRPr="00C70E53" w14:paraId="2C3E16A0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17C33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9C02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tar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top subscriptions</w:t>
            </w:r>
          </w:p>
        </w:tc>
      </w:tr>
      <w:tr w:rsidR="00C70E53" w:rsidRPr="00C70E53" w14:paraId="1204531F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F6CC4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074C3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is recommended that you activat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deactivate subscriptions to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hange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vent if these ar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o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necessary throughout the lifetime of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pplication:</w:t>
            </w:r>
          </w:p>
        </w:tc>
      </w:tr>
      <w:tr w:rsidR="00C70E53" w:rsidRPr="00C70E53" w14:paraId="74FC7DD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F57E1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F30A2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4DA47AC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378E41F5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742109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2402DB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6E3EB6AE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8528E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7ED1A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460E0FFC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F3338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0BFDA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ig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hange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+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ew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EventHandler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&lt;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ChangedEventArgs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&gt;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sig_Changed);</w:t>
            </w:r>
          </w:p>
        </w:tc>
      </w:tr>
      <w:tr w:rsidR="00C70E53" w:rsidRPr="00C70E53" w14:paraId="78396EF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88123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E748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ig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hange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-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ew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EventHandler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&lt;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ChangedEventArgs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&gt;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sig_Changed);</w:t>
            </w:r>
          </w:p>
        </w:tc>
      </w:tr>
      <w:tr w:rsidR="00C70E53" w:rsidRPr="00C70E53" w14:paraId="2B3C1A6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636A6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F5B56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mplement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high priority event subscription</w:t>
            </w:r>
          </w:p>
        </w:tc>
      </w:tr>
      <w:tr w:rsidR="00C70E53" w:rsidRPr="00C70E53" w14:paraId="2D9125D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CE159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2048A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peed up event notification from the controller, it is possible to set up subscription priorities for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/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ignals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do this, you can use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ubscrib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ethod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he enumeration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EventPriority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s argument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xample shows an ordinary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ubscription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 subscription with high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riority:</w:t>
            </w:r>
          </w:p>
        </w:tc>
      </w:tr>
      <w:tr w:rsidR="00C70E53" w:rsidRPr="00C70E53" w14:paraId="63677C2B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654880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B347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5938642A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20A1F96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136074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680C0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7FA1F20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E9B93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74245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1CCEDB67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CE90C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960F1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hange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+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ew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EventHandler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&lt;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ChangedEventArgs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&gt;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sig_Changed);</w:t>
            </w:r>
          </w:p>
        </w:tc>
      </w:tr>
      <w:tr w:rsidR="00C70E53" w:rsidRPr="00C70E53" w14:paraId="2DE8551B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3BF4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8EF8B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ubscrib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sig_Changed,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EventPriority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High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);</w:t>
            </w:r>
          </w:p>
        </w:tc>
      </w:tr>
      <w:tr w:rsidR="00C70E53" w:rsidRPr="00C70E53" w14:paraId="45529A4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15B15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4244B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deactivate subscriptions with high priority you call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Unsubscrib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ethod lik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is:</w:t>
            </w:r>
          </w:p>
        </w:tc>
      </w:tr>
      <w:tr w:rsidR="00C70E53" w:rsidRPr="00C70E53" w14:paraId="10DF72CC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F4D35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C394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80EF526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0692CCDF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43B43B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66172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22AFDF1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CA461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F02B0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1768693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0D977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78BFF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Unsubscrib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sig_Changed);</w:t>
            </w:r>
          </w:p>
        </w:tc>
      </w:tr>
      <w:tr w:rsidR="00C70E53" w:rsidRPr="00C70E53" w14:paraId="0F4727B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99A66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913FB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Limitation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or high priority events</w:t>
            </w:r>
          </w:p>
        </w:tc>
      </w:tr>
      <w:tr w:rsidR="00C70E53" w:rsidRPr="00C70E53" w14:paraId="73028E5F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CAE98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6E92C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High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priority subscriptions can be used for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/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ignals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API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data declared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PER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ontroller can handl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64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high priority subscriptions.</w:t>
            </w:r>
          </w:p>
        </w:tc>
      </w:tr>
      <w:tr w:rsidR="00C70E53" w:rsidRPr="00C70E53" w14:paraId="65105B7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1CD2D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247F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3E1FCD36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497B0F55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91F60B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98C99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void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hreading conflicts</w:t>
            </w:r>
          </w:p>
        </w:tc>
      </w:tr>
      <w:tr w:rsidR="00C70E53" w:rsidRPr="00C70E53" w14:paraId="437F5EC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08096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5E2A0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ontroller events use their own threads, which are different from the application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UI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hread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i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an cause problems if you want to display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changes in the application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GUI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Fo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ore information, se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ntrolle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vents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hreads.</w:t>
            </w:r>
          </w:p>
        </w:tc>
      </w:tr>
      <w:tr w:rsidR="00C70E53" w:rsidRPr="00C70E53" w14:paraId="2112CAE0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63EB7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4CC84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8AD729D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60AA31F9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FDC50B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7D36B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f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an update of the user interface is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o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necessary, you do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o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need to take any special action, but can execute the event handler on the event thread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f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, however, you need to show to the user that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has changed you should use th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nvok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ethod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orces execution to the window control thread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hus provides a solution to potential threading conflicts.</w:t>
            </w:r>
          </w:p>
        </w:tc>
      </w:tr>
      <w:tr w:rsidR="00C70E53" w:rsidRPr="00C70E53" w14:paraId="2D1BB18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4C0F9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FE466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11DED846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662CCF73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762F15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F9047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779D58A9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1F4B8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A1C20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54A14880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5F4E9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56F92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Invok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ew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EventHandler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&lt;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ChangedEventArgs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&gt;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UpdateUI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), 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ew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Objec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[] { sender, e });</w:t>
            </w:r>
          </w:p>
        </w:tc>
      </w:tr>
      <w:tr w:rsidR="00C70E53" w:rsidRPr="00C70E53" w14:paraId="64B2994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672F9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998C91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Read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ew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value</w:t>
            </w:r>
          </w:p>
        </w:tc>
      </w:tr>
      <w:tr w:rsidR="00C70E53" w:rsidRPr="00C70E53" w14:paraId="12CD6660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AF035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203CE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h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ChangedEventArg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bject has a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ewSignalStat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property, which has information about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value,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quality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and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whether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is simulated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o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o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:</w:t>
            </w:r>
          </w:p>
        </w:tc>
      </w:tr>
      <w:tr w:rsidR="00C70E53" w:rsidRPr="00C70E53" w14:paraId="12FCAAD6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DD3F79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D8F38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40445F5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245ABD28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329DA0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D5BA5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#</w:t>
            </w:r>
          </w:p>
        </w:tc>
      </w:tr>
      <w:tr w:rsidR="00C70E53" w:rsidRPr="00C70E53" w14:paraId="5DA7CF3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17636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4D1EE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Copy</w:t>
            </w:r>
          </w:p>
        </w:tc>
      </w:tr>
      <w:tr w:rsidR="00C70E53" w:rsidRPr="00C70E53" w14:paraId="4BE9F361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C4A95A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1A2A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private void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UpdateUI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(object sender,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ChangeEventArgs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)</w:t>
            </w:r>
          </w:p>
        </w:tc>
      </w:tr>
      <w:tr w:rsidR="00C70E53" w:rsidRPr="00C70E53" w14:paraId="03DB3A0B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2A9CB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CBE9F6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{</w:t>
            </w:r>
          </w:p>
        </w:tc>
      </w:tr>
      <w:tr w:rsidR="00C70E53" w:rsidRPr="00C70E53" w14:paraId="653F942C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4E69E7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41755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SignalStat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tat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e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ewSignalStat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;</w:t>
            </w:r>
          </w:p>
        </w:tc>
      </w:tr>
      <w:tr w:rsidR="00C70E53" w:rsidRPr="00C70E53" w14:paraId="2DBCD2FE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2448B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0610B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...</w:t>
            </w:r>
          </w:p>
        </w:tc>
      </w:tr>
      <w:tr w:rsidR="00C70E53" w:rsidRPr="00C70E53" w14:paraId="5A7C99C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F713D2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C025F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float val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tate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Value</w:t>
            </w:r>
          </w:p>
        </w:tc>
      </w:tr>
      <w:tr w:rsidR="00C70E53" w:rsidRPr="00C70E53" w14:paraId="0407DB2E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3E0C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2ED5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this.textBox1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ex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=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val.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ToStr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()</w:t>
            </w:r>
          </w:p>
        </w:tc>
      </w:tr>
      <w:tr w:rsidR="00C70E53" w:rsidRPr="00C70E53" w14:paraId="476F89B0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702C95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6B24C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}</w:t>
            </w:r>
          </w:p>
        </w:tc>
      </w:tr>
      <w:tr w:rsidR="00C70E53" w:rsidRPr="00C70E53" w14:paraId="5D5A4DB4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020E2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E52F73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ot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ote</w:t>
            </w:r>
          </w:p>
        </w:tc>
      </w:tr>
      <w:tr w:rsidR="00C70E53" w:rsidRPr="00C70E53" w14:paraId="38015EFD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63E734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A9968C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Whil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etting up a subscription, you may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o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ay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not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receive an initial event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Us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Valu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property to read the initial information about the value of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.</w:t>
            </w:r>
          </w:p>
        </w:tc>
      </w:tr>
      <w:tr w:rsidR="00C70E53" w:rsidRPr="00C70E53" w14:paraId="1898D05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A5D97E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95787D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13C125A" w14:textId="77777777" w:rsidR="00C70E53" w:rsidRPr="00C70E53" w:rsidRDefault="00C70E53" w:rsidP="00C70E53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70E53" w:rsidRPr="00C70E53" w14:paraId="751BFA7A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7DD560" w14:textId="77777777" w:rsidR="00C70E53" w:rsidRPr="00C70E53" w:rsidRDefault="00C70E53" w:rsidP="00C70E53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6FA50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ot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Note</w:t>
            </w:r>
          </w:p>
        </w:tc>
      </w:tr>
      <w:tr w:rsidR="00C70E53" w:rsidRPr="00C70E53" w14:paraId="42DE0422" w14:textId="77777777" w:rsidTr="00C70E53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6505D8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9DFC1F" w14:textId="77777777" w:rsidR="00C70E53" w:rsidRPr="00C70E53" w:rsidRDefault="00C70E53" w:rsidP="00C70E53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You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ust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ensure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o remove subscription before disposing the </w:t>
            </w:r>
            <w:r w:rsidRPr="00C70E53">
              <w:rPr>
                <w:rFonts w:ascii="Consolas" w:eastAsia="Times New Roman" w:hAnsi="Consolas" w:cs="Segoe UI"/>
                <w:color w:val="D73A49"/>
                <w:sz w:val="18"/>
                <w:szCs w:val="18"/>
              </w:rPr>
              <w:t>signal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.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For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ore information, see </w:t>
            </w:r>
            <w:r w:rsidRPr="00C70E53">
              <w:rPr>
                <w:rFonts w:ascii="Consolas" w:eastAsia="Times New Roman" w:hAnsi="Consolas" w:cs="Segoe UI"/>
                <w:color w:val="005CC5"/>
                <w:sz w:val="18"/>
                <w:szCs w:val="18"/>
              </w:rPr>
              <w:t>Accessing</w:t>
            </w:r>
            <w:r w:rsidRPr="00C70E53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the controller.</w:t>
            </w:r>
          </w:p>
        </w:tc>
      </w:tr>
    </w:tbl>
    <w:p w14:paraId="6ACD8533" w14:textId="77777777" w:rsidR="00757F89" w:rsidRPr="00C70E53" w:rsidRDefault="00757F89" w:rsidP="00C70E53">
      <w:bookmarkStart w:id="0" w:name="_GoBack"/>
      <w:bookmarkEnd w:id="0"/>
    </w:p>
    <w:sectPr w:rsidR="00757F89" w:rsidRPr="00C70E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MjKxNDY2srQwMDZU0lEKTi0uzszPAykwrAUATm0qxCwAAAA="/>
  </w:docVars>
  <w:rsids>
    <w:rsidRoot w:val="007B53B6"/>
    <w:rsid w:val="00757F89"/>
    <w:rsid w:val="007B53B6"/>
    <w:rsid w:val="00C70E53"/>
    <w:rsid w:val="00F42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7D68CB-30BA-4EA6-94C4-96F7185A2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27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27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2726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F42726"/>
  </w:style>
  <w:style w:type="character" w:customStyle="1" w:styleId="pln">
    <w:name w:val="pln"/>
    <w:basedOn w:val="DefaultParagraphFont"/>
    <w:rsid w:val="00F42726"/>
  </w:style>
  <w:style w:type="character" w:customStyle="1" w:styleId="pun">
    <w:name w:val="pun"/>
    <w:basedOn w:val="DefaultParagraphFont"/>
    <w:rsid w:val="00F42726"/>
  </w:style>
  <w:style w:type="character" w:customStyle="1" w:styleId="typ">
    <w:name w:val="typ"/>
    <w:basedOn w:val="DefaultParagraphFont"/>
    <w:rsid w:val="00F42726"/>
  </w:style>
  <w:style w:type="character" w:customStyle="1" w:styleId="str">
    <w:name w:val="str"/>
    <w:basedOn w:val="DefaultParagraphFont"/>
    <w:rsid w:val="00F42726"/>
  </w:style>
  <w:style w:type="paragraph" w:customStyle="1" w:styleId="msonormal0">
    <w:name w:val="msonormal"/>
    <w:basedOn w:val="Normal"/>
    <w:rsid w:val="00C70E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-c1">
    <w:name w:val="pl-c1"/>
    <w:basedOn w:val="DefaultParagraphFont"/>
    <w:rsid w:val="00C70E53"/>
  </w:style>
  <w:style w:type="character" w:customStyle="1" w:styleId="pl-k">
    <w:name w:val="pl-k"/>
    <w:basedOn w:val="DefaultParagraphFont"/>
    <w:rsid w:val="00C70E53"/>
  </w:style>
  <w:style w:type="character" w:customStyle="1" w:styleId="pl-c">
    <w:name w:val="pl-c"/>
    <w:basedOn w:val="DefaultParagraphFont"/>
    <w:rsid w:val="00C70E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7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7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28</Words>
  <Characters>6431</Characters>
  <Application>Microsoft Office Word</Application>
  <DocSecurity>0</DocSecurity>
  <Lines>53</Lines>
  <Paragraphs>15</Paragraphs>
  <ScaleCrop>false</ScaleCrop>
  <Company/>
  <LinksUpToDate>false</LinksUpToDate>
  <CharactersWithSpaces>7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gene Bobalo</dc:creator>
  <cp:keywords/>
  <dc:description/>
  <cp:lastModifiedBy>Eugene Bobalo</cp:lastModifiedBy>
  <cp:revision>3</cp:revision>
  <dcterms:created xsi:type="dcterms:W3CDTF">2018-05-15T02:17:00Z</dcterms:created>
  <dcterms:modified xsi:type="dcterms:W3CDTF">2019-07-19T15:08:00Z</dcterms:modified>
</cp:coreProperties>
</file>